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E7E3D" w14:textId="1F7DD037" w:rsidR="00064727" w:rsidRDefault="00064727">
      <w:r>
        <w:rPr>
          <w:rFonts w:hint="eastAsia"/>
        </w:rPr>
        <w:t>缩写</w:t>
      </w:r>
      <w:proofErr w:type="spellStart"/>
      <w:r>
        <w:rPr>
          <w:rFonts w:hint="eastAsia"/>
        </w:rPr>
        <w:t>e</w:t>
      </w:r>
      <w:r>
        <w:t>ct</w:t>
      </w:r>
      <w:proofErr w:type="spellEnd"/>
      <w:r>
        <w:t>.</w:t>
      </w:r>
      <w:r>
        <w:rPr>
          <w:rFonts w:hint="eastAsia"/>
        </w:rPr>
        <w:t>（等等）i</w:t>
      </w:r>
      <w:r>
        <w:t>.e.</w:t>
      </w:r>
      <w:r>
        <w:rPr>
          <w:rFonts w:hint="eastAsia"/>
        </w:rPr>
        <w:t>（即是）e</w:t>
      </w:r>
      <w:r>
        <w:t>.g.</w:t>
      </w:r>
      <w:r>
        <w:rPr>
          <w:rFonts w:hint="eastAsia"/>
        </w:rPr>
        <w:t>（例如）学位名称</w:t>
      </w:r>
      <w:r>
        <w:tab/>
      </w:r>
      <w:r>
        <w:rPr>
          <w:rFonts w:hint="eastAsia"/>
        </w:rPr>
        <w:t>跟在名字后的头衔</w:t>
      </w:r>
    </w:p>
    <w:p w14:paraId="38A999BC" w14:textId="5D7B8D46" w:rsidR="00064727" w:rsidRDefault="00064727"/>
    <w:p w14:paraId="67E7974F" w14:textId="7A39D2B2" w:rsidR="00064727" w:rsidRDefault="00064727">
      <w:r>
        <w:rPr>
          <w:rFonts w:hint="eastAsia"/>
        </w:rPr>
        <w:t>用法等同于插入语，需要夹在两个逗号中间。</w:t>
      </w:r>
    </w:p>
    <w:p w14:paraId="1754F200" w14:textId="30D4A844" w:rsidR="00064727" w:rsidRDefault="00064727"/>
    <w:p w14:paraId="6948105E" w14:textId="74979F66" w:rsidR="00FD7248" w:rsidRDefault="00FD7248">
      <w:pPr>
        <w:widowControl/>
        <w:jc w:val="left"/>
      </w:pPr>
      <w:r>
        <w:br w:type="page"/>
      </w:r>
    </w:p>
    <w:p w14:paraId="77CB036A" w14:textId="3756AB38" w:rsidR="00064727" w:rsidRDefault="00FD7248">
      <w:r>
        <w:rPr>
          <w:rFonts w:hint="eastAsia"/>
        </w:rPr>
        <w:t>句子由两个分局组成，且第二个分句由as</w:t>
      </w:r>
      <w:r>
        <w:t xml:space="preserve"> </w:t>
      </w:r>
      <w:r w:rsidR="00F630C8">
        <w:rPr>
          <w:rFonts w:hint="eastAsia"/>
        </w:rPr>
        <w:t>（因为）</w:t>
      </w:r>
    </w:p>
    <w:p w14:paraId="12F3443C" w14:textId="3E4FDEE9" w:rsidR="00F630C8" w:rsidRDefault="00F630C8">
      <w:r>
        <w:t>F</w:t>
      </w:r>
      <w:r>
        <w:rPr>
          <w:rFonts w:hint="eastAsia"/>
        </w:rPr>
        <w:t>or</w:t>
      </w:r>
    </w:p>
    <w:p w14:paraId="192753B5" w14:textId="1C7B59BE" w:rsidR="00F630C8" w:rsidRDefault="00F630C8">
      <w:r>
        <w:t>O</w:t>
      </w:r>
      <w:r>
        <w:rPr>
          <w:rFonts w:hint="eastAsia"/>
        </w:rPr>
        <w:t>r</w:t>
      </w:r>
    </w:p>
    <w:p w14:paraId="432E8C97" w14:textId="4B8FB552" w:rsidR="00F630C8" w:rsidRDefault="00F630C8">
      <w:r>
        <w:t>N</w:t>
      </w:r>
      <w:r>
        <w:rPr>
          <w:rFonts w:hint="eastAsia"/>
        </w:rPr>
        <w:t>or</w:t>
      </w:r>
    </w:p>
    <w:p w14:paraId="632BD6EB" w14:textId="3CC45D01" w:rsidR="00F630C8" w:rsidRDefault="00F630C8">
      <w:r>
        <w:t>W</w:t>
      </w:r>
      <w:r>
        <w:rPr>
          <w:rFonts w:hint="eastAsia"/>
        </w:rPr>
        <w:t>hile（与此同时）</w:t>
      </w:r>
    </w:p>
    <w:p w14:paraId="5430C574" w14:textId="15924A86" w:rsidR="00F630C8" w:rsidRDefault="00F630C8">
      <w:r>
        <w:rPr>
          <w:rFonts w:hint="eastAsia"/>
        </w:rPr>
        <w:t>连词进行引导，需要在连词前加逗号。</w:t>
      </w:r>
    </w:p>
    <w:p w14:paraId="2841AA02" w14:textId="7A23D275" w:rsidR="00F630C8" w:rsidRDefault="00F630C8"/>
    <w:p w14:paraId="4B4DDA80" w14:textId="31FD1E21" w:rsidR="00F630C8" w:rsidRDefault="00F630C8">
      <w:r>
        <w:rPr>
          <w:rFonts w:hint="eastAsia"/>
        </w:rPr>
        <w:t>当两个分句主语相同，且主语仅出现一次时</w:t>
      </w:r>
    </w:p>
    <w:p w14:paraId="56799BA6" w14:textId="538AD40A" w:rsidR="00F630C8" w:rsidRDefault="00F630C8">
      <w:r>
        <w:rPr>
          <w:rFonts w:hint="eastAsia"/>
        </w:rPr>
        <w:t>连词为but，使用逗号</w:t>
      </w:r>
    </w:p>
    <w:p w14:paraId="0FF56199" w14:textId="2465F86F" w:rsidR="00F630C8" w:rsidRDefault="00F630C8">
      <w:r>
        <w:rPr>
          <w:rFonts w:hint="eastAsia"/>
        </w:rPr>
        <w:t>连词为and，不用逗号</w:t>
      </w:r>
    </w:p>
    <w:p w14:paraId="76F88D31" w14:textId="384D8CF5" w:rsidR="00F630C8" w:rsidRDefault="00F630C8">
      <w:pPr>
        <w:widowControl/>
        <w:jc w:val="left"/>
      </w:pPr>
      <w:r>
        <w:br w:type="page"/>
      </w:r>
    </w:p>
    <w:p w14:paraId="12256C19" w14:textId="3C8C8CE9" w:rsidR="00F630C8" w:rsidRDefault="00F630C8">
      <w:r>
        <w:rPr>
          <w:rFonts w:hint="eastAsia"/>
        </w:rPr>
        <w:t>分号链接句子</w:t>
      </w:r>
    </w:p>
    <w:p w14:paraId="7706A2CE" w14:textId="47D0C791" w:rsidR="00F630C8" w:rsidRDefault="00F630C8">
      <w:pPr>
        <w:rPr>
          <w:rFonts w:hint="eastAsia"/>
        </w:rPr>
      </w:pPr>
      <w:r>
        <w:t>I</w:t>
      </w:r>
      <w:r>
        <w:rPr>
          <w:rFonts w:hint="eastAsia"/>
        </w:rPr>
        <w:t>t</w:t>
      </w:r>
      <w:r>
        <w:t xml:space="preserve"> is nearly half past five; we cannot reach town before </w:t>
      </w:r>
      <w:proofErr w:type="gramStart"/>
      <w:r>
        <w:t>dark.</w:t>
      </w:r>
      <w:r w:rsidR="00381879">
        <w:rPr>
          <w:rFonts w:hint="eastAsia"/>
        </w:rPr>
        <w:t>（</w:t>
      </w:r>
      <w:proofErr w:type="gramEnd"/>
      <w:r w:rsidR="00381879">
        <w:rPr>
          <w:rFonts w:hint="eastAsia"/>
        </w:rPr>
        <w:t>简洁，说明逻辑）</w:t>
      </w:r>
    </w:p>
    <w:p w14:paraId="104A50CC" w14:textId="708C797D" w:rsidR="00F630C8" w:rsidRDefault="00F630C8">
      <w:pPr>
        <w:rPr>
          <w:rFonts w:hint="eastAsia"/>
        </w:rPr>
      </w:pPr>
      <w:r>
        <w:t>I</w:t>
      </w:r>
      <w:r>
        <w:rPr>
          <w:rFonts w:hint="eastAsia"/>
        </w:rPr>
        <w:t>t</w:t>
      </w:r>
      <w:r>
        <w:t xml:space="preserve"> is nearly half past five</w:t>
      </w:r>
      <w:r>
        <w:t>.</w:t>
      </w:r>
      <w:r>
        <w:t xml:space="preserve"> </w:t>
      </w:r>
      <w:r>
        <w:t>W</w:t>
      </w:r>
      <w:r>
        <w:t xml:space="preserve">e cannot reach town before </w:t>
      </w:r>
      <w:proofErr w:type="gramStart"/>
      <w:r>
        <w:t>dark.</w:t>
      </w:r>
      <w:r w:rsidR="00381879">
        <w:rPr>
          <w:rFonts w:hint="eastAsia"/>
        </w:rPr>
        <w:t>（</w:t>
      </w:r>
      <w:proofErr w:type="gramEnd"/>
      <w:r w:rsidR="00381879">
        <w:rPr>
          <w:rFonts w:hint="eastAsia"/>
        </w:rPr>
        <w:t>无逻辑）</w:t>
      </w:r>
    </w:p>
    <w:p w14:paraId="40E3663D" w14:textId="54280210" w:rsidR="00F630C8" w:rsidRDefault="00F630C8">
      <w:pPr>
        <w:rPr>
          <w:rFonts w:hint="eastAsia"/>
        </w:rPr>
      </w:pPr>
      <w:r>
        <w:t>I</w:t>
      </w:r>
      <w:r>
        <w:rPr>
          <w:rFonts w:hint="eastAsia"/>
        </w:rPr>
        <w:t>t</w:t>
      </w:r>
      <w:r>
        <w:t xml:space="preserve"> is nearly half past five</w:t>
      </w:r>
      <w:r>
        <w:t xml:space="preserve">, and </w:t>
      </w:r>
      <w:r>
        <w:t xml:space="preserve">we cannot reach town before </w:t>
      </w:r>
      <w:proofErr w:type="gramStart"/>
      <w:r>
        <w:t>dark.</w:t>
      </w:r>
      <w:r w:rsidR="00381879">
        <w:rPr>
          <w:rFonts w:hint="eastAsia"/>
        </w:rPr>
        <w:t>（</w:t>
      </w:r>
      <w:proofErr w:type="gramEnd"/>
      <w:r w:rsidR="00381879">
        <w:rPr>
          <w:rFonts w:hint="eastAsia"/>
        </w:rPr>
        <w:t>繁琐，不推荐）</w:t>
      </w:r>
    </w:p>
    <w:p w14:paraId="75F44F7C" w14:textId="389A36F1" w:rsidR="00F630C8" w:rsidRDefault="00F630C8"/>
    <w:p w14:paraId="0F3A8ECD" w14:textId="2FD09715" w:rsidR="00F630C8" w:rsidRDefault="00381879">
      <w:r>
        <w:rPr>
          <w:rFonts w:hint="eastAsia"/>
        </w:rPr>
        <w:t>使用分号的例外：分句简短，口语化</w:t>
      </w:r>
    </w:p>
    <w:p w14:paraId="7040DE49" w14:textId="6089E136" w:rsidR="00381879" w:rsidRDefault="00381879">
      <w:r>
        <w:rPr>
          <w:rFonts w:hint="eastAsia"/>
        </w:rPr>
        <w:t>Ma</w:t>
      </w:r>
      <w:r>
        <w:t>n proposes, God disposes.</w:t>
      </w:r>
    </w:p>
    <w:p w14:paraId="17979A55" w14:textId="30FE190D" w:rsidR="00381879" w:rsidRDefault="00381879">
      <w:r>
        <w:t xml:space="preserve">Here today, gone </w:t>
      </w:r>
      <w:proofErr w:type="gramStart"/>
      <w:r>
        <w:t>tomorrow.</w:t>
      </w:r>
      <w:r>
        <w:rPr>
          <w:rFonts w:hint="eastAsia"/>
        </w:rPr>
        <w:t>（</w:t>
      </w:r>
      <w:proofErr w:type="gramEnd"/>
      <w:r>
        <w:rPr>
          <w:rFonts w:hint="eastAsia"/>
        </w:rPr>
        <w:t>昙花一现）</w:t>
      </w:r>
      <w:bookmarkStart w:id="0" w:name="_GoBack"/>
      <w:bookmarkEnd w:id="0"/>
    </w:p>
    <w:p w14:paraId="1F13C4DE" w14:textId="54743484" w:rsidR="00381879" w:rsidRDefault="00381879"/>
    <w:p w14:paraId="090F8AD1" w14:textId="77777777" w:rsidR="00381879" w:rsidRPr="00F630C8" w:rsidRDefault="00381879">
      <w:pPr>
        <w:rPr>
          <w:rFonts w:hint="eastAsia"/>
        </w:rPr>
      </w:pPr>
    </w:p>
    <w:sectPr w:rsidR="00381879" w:rsidRPr="00F630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bawsDQ1MjY2MDRX0lEKTi0uzszPAykwrAUA1cg1gywAAAA="/>
  </w:docVars>
  <w:rsids>
    <w:rsidRoot w:val="00D45516"/>
    <w:rsid w:val="00064727"/>
    <w:rsid w:val="00381879"/>
    <w:rsid w:val="004A27CD"/>
    <w:rsid w:val="00D45516"/>
    <w:rsid w:val="00EB08F5"/>
    <w:rsid w:val="00F630C8"/>
    <w:rsid w:val="00FD7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6B8DF"/>
  <w15:chartTrackingRefBased/>
  <w15:docId w15:val="{F0EB8EA5-A574-4C14-BDB1-1B324CE5B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xi</dc:creator>
  <cp:keywords/>
  <dc:description/>
  <cp:lastModifiedBy>ruixi</cp:lastModifiedBy>
  <cp:revision>2</cp:revision>
  <dcterms:created xsi:type="dcterms:W3CDTF">2021-03-25T11:04:00Z</dcterms:created>
  <dcterms:modified xsi:type="dcterms:W3CDTF">2021-03-25T12:06:00Z</dcterms:modified>
</cp:coreProperties>
</file>